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00B7F" w14:textId="06932A8C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4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5</w:t>
      </w:r>
    </w:p>
    <w:tbl>
      <w:tblPr>
        <w:tblW w:w="14911" w:type="dxa"/>
        <w:tblLook w:val="04A0" w:firstRow="1" w:lastRow="0" w:firstColumn="1" w:lastColumn="0" w:noHBand="0" w:noVBand="1"/>
      </w:tblPr>
      <w:tblGrid>
        <w:gridCol w:w="1940"/>
        <w:gridCol w:w="1602"/>
        <w:gridCol w:w="567"/>
        <w:gridCol w:w="1602"/>
        <w:gridCol w:w="567"/>
        <w:gridCol w:w="1602"/>
        <w:gridCol w:w="567"/>
        <w:gridCol w:w="1559"/>
        <w:gridCol w:w="567"/>
        <w:gridCol w:w="1602"/>
        <w:gridCol w:w="567"/>
        <w:gridCol w:w="1602"/>
        <w:gridCol w:w="567"/>
      </w:tblGrid>
      <w:tr w:rsidR="004E452E" w:rsidRPr="004E452E" w14:paraId="073A2922" w14:textId="77777777" w:rsidTr="00553CB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2419" w14:textId="77777777" w:rsidR="004E452E" w:rsidRPr="004E452E" w:rsidRDefault="004E452E" w:rsidP="004E45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69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5E5ABE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6FF6D3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00DC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12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B19995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01DA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169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CAB2C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4E452E" w:rsidRPr="004E452E" w14:paraId="1C029DE7" w14:textId="77777777" w:rsidTr="00553CB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BB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F38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51F2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8ADC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7A6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A07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A3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8137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9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F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D2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2FB87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912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4E452E" w:rsidRPr="004E452E" w14:paraId="1A0DFA8D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7B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EDF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F6F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7F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17,1.21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8B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C3B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2F7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C3F45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4,1.36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25015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55C19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104,1.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93E242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68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93,1.22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6D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</w:tr>
      <w:tr w:rsidR="004E452E" w:rsidRPr="004E452E" w14:paraId="1A96B537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B6E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D6C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94,0.06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EEC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6CEE00E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0.241,2.9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01A5238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309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168,0.04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C0F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473D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178,3.2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A3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D12A9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818,3.36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FF9DE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18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639,2.7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7A6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6</w:t>
            </w:r>
          </w:p>
        </w:tc>
      </w:tr>
      <w:tr w:rsidR="004E452E" w:rsidRPr="004E452E" w14:paraId="2BB2A944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BDF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B0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5,1.0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BE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5F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95,1.04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A2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5E356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1.001,1.01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D8A1D7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F2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2,1.12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F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F11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1,1.18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F6A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D20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9,1.0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8E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7</w:t>
            </w:r>
          </w:p>
        </w:tc>
      </w:tr>
      <w:tr w:rsidR="004E452E" w:rsidRPr="004E452E" w14:paraId="71237594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5E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8D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5,1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53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0EED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1.116,1.78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4AA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33EF87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1,1.0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0726BAF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6FD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9,1.45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5F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2CCE33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111,1.53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DA415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3E6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92,1.2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C7C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</w:t>
            </w:r>
          </w:p>
        </w:tc>
      </w:tr>
      <w:tr w:rsidR="004E452E" w:rsidRPr="004E452E" w14:paraId="51FE6B5B" w14:textId="77777777" w:rsidTr="00553CB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A4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83A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4,1.01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D0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74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83,1.19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703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90F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,1.0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73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B2C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05,1.09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DE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1D0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52,1.02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DAE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BA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47,1.17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EC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1</w:t>
            </w:r>
          </w:p>
        </w:tc>
      </w:tr>
      <w:tr w:rsidR="004E452E" w:rsidRPr="004E452E" w14:paraId="38362AB6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541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712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29,0.0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4A0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6B6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12,0.74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C0FD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4D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2,0.01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6EB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53AF7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286,0.71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23B242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89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191,0.46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B4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C22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332,0.5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37E0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0</w:t>
            </w:r>
          </w:p>
        </w:tc>
      </w:tr>
      <w:tr w:rsidR="004E452E" w:rsidRPr="004E452E" w14:paraId="71F22729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C7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287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61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1C9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62,1.16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EF0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FD5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,1.00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658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38CA7C9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16,1.49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B1AFF5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5C21C1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4,1.44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62BDAC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53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9,1.3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5C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</w:tr>
      <w:tr w:rsidR="004E452E" w:rsidRPr="004E452E" w14:paraId="1C0FC050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484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AE4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C0D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CF08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FFDD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718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14C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A3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9E8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586D816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C0A168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DE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73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4E452E" w:rsidRPr="004E452E" w14:paraId="517E0132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6D1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05D2F5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92,0.99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092AC44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8B7D4F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61,0.93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F72026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77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8,1.01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9E9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387EC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507FB08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4DA37A3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6,1.36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393732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AB598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78,1.4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3AFFC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4670E4EB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AE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372FC46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52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E8F014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F30FAC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82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3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173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97743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28,0.29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F5877C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E44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072,1.92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73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92C045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0.077,1.82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8AEE2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0B9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422,1.1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EDB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1</w:t>
            </w:r>
          </w:p>
        </w:tc>
      </w:tr>
      <w:tr w:rsidR="004E452E" w:rsidRPr="004E452E" w14:paraId="07DA6039" w14:textId="77777777" w:rsidTr="00553CB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AD7D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71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9,1.0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C1B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219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61,1.07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6A1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4AA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7,1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AF0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689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73,1.10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93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8D5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22,1.12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FD1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630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66,1.1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C1B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</w:tr>
      <w:tr w:rsidR="004E452E" w:rsidRPr="004E452E" w14:paraId="158532CF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11A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B85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93,1.02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0DF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0938A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468,0.86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CF5D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440C52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21,1.06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13D7D1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5A1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931,1.43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7F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963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41,1.37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39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D10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26,1.32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F26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</w:tr>
      <w:tr w:rsidR="004E452E" w:rsidRPr="004E452E" w14:paraId="4874C5E0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FD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0A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9,1.01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EA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A95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835,1.12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4FA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4828C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7,0.99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50B24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7D4652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82,1.38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A39395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DD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,1.21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C83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89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24,1.14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30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6</w:t>
            </w:r>
          </w:p>
        </w:tc>
      </w:tr>
      <w:tr w:rsidR="004E452E" w:rsidRPr="004E452E" w14:paraId="38A373EB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FDB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732D19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4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24277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64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2,0.55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0BD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7B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31,0.015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ACE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4AD730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033,0.8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C7601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DD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99,0.49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C937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-0.011,0.80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D5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7</w:t>
            </w:r>
          </w:p>
        </w:tc>
      </w:tr>
      <w:tr w:rsidR="004E452E" w:rsidRPr="004E452E" w14:paraId="4010BCE9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574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76159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6,0.99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357CEE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CA85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28,0.956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F4B3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A2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91,1.00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C55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7B3A87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308,1.54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0F666A8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671060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3,1.553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7A6544A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1A0812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318,1.62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42BBF7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756764D1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C111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35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595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EFB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42C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C8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B5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0A5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33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EDEDED" w:themeFill="accent3" w:themeFillTint="33"/>
            <w:noWrap/>
            <w:vAlign w:val="bottom"/>
            <w:hideMark/>
          </w:tcPr>
          <w:p w14:paraId="1EB3252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EDEDED" w:themeFill="accent3" w:themeFillTint="33"/>
            <w:noWrap/>
            <w:vAlign w:val="bottom"/>
            <w:hideMark/>
          </w:tcPr>
          <w:p w14:paraId="59A636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F9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B11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4E452E" w:rsidRPr="004E452E" w14:paraId="136FD223" w14:textId="77777777" w:rsidTr="004D4026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39F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0AB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13E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7B7B7B" w:themeFill="accent3" w:themeFillShade="BF"/>
            <w:noWrap/>
            <w:vAlign w:val="bottom"/>
            <w:hideMark/>
          </w:tcPr>
          <w:p w14:paraId="2F81F55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5,0.828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B7B7B" w:themeFill="accent3" w:themeFillShade="BF"/>
            <w:noWrap/>
            <w:vAlign w:val="bottom"/>
            <w:hideMark/>
          </w:tcPr>
          <w:p w14:paraId="27AEC6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6F695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4,0.995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CF5CF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DB4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98,1.095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385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953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35,1.077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933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510D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49,1.114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4DE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0</w:t>
            </w:r>
          </w:p>
        </w:tc>
      </w:tr>
    </w:tbl>
    <w:p w14:paraId="56D402FE" w14:textId="77777777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69714C" w14:textId="77777777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5A82253" w14:textId="129EAE84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sectPr w:rsidR="007B0DB2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2859276">
    <w:abstractNumId w:val="13"/>
  </w:num>
  <w:num w:numId="2" w16cid:durableId="1619678908">
    <w:abstractNumId w:val="20"/>
  </w:num>
  <w:num w:numId="3" w16cid:durableId="1448693031">
    <w:abstractNumId w:val="25"/>
  </w:num>
  <w:num w:numId="4" w16cid:durableId="1537815659">
    <w:abstractNumId w:val="15"/>
  </w:num>
  <w:num w:numId="5" w16cid:durableId="534392159">
    <w:abstractNumId w:val="7"/>
  </w:num>
  <w:num w:numId="6" w16cid:durableId="191380335">
    <w:abstractNumId w:val="6"/>
  </w:num>
  <w:num w:numId="7" w16cid:durableId="2091655051">
    <w:abstractNumId w:val="21"/>
  </w:num>
  <w:num w:numId="8" w16cid:durableId="1091851346">
    <w:abstractNumId w:val="1"/>
  </w:num>
  <w:num w:numId="9" w16cid:durableId="519785691">
    <w:abstractNumId w:val="2"/>
  </w:num>
  <w:num w:numId="10" w16cid:durableId="1037464728">
    <w:abstractNumId w:val="12"/>
  </w:num>
  <w:num w:numId="11" w16cid:durableId="1665012975">
    <w:abstractNumId w:val="5"/>
  </w:num>
  <w:num w:numId="12" w16cid:durableId="1623489354">
    <w:abstractNumId w:val="4"/>
  </w:num>
  <w:num w:numId="13" w16cid:durableId="1022901089">
    <w:abstractNumId w:val="23"/>
  </w:num>
  <w:num w:numId="14" w16cid:durableId="1020275678">
    <w:abstractNumId w:val="18"/>
  </w:num>
  <w:num w:numId="15" w16cid:durableId="1081870062">
    <w:abstractNumId w:val="14"/>
  </w:num>
  <w:num w:numId="16" w16cid:durableId="1547982107">
    <w:abstractNumId w:val="8"/>
  </w:num>
  <w:num w:numId="17" w16cid:durableId="235824291">
    <w:abstractNumId w:val="17"/>
  </w:num>
  <w:num w:numId="18" w16cid:durableId="1446804385">
    <w:abstractNumId w:val="9"/>
  </w:num>
  <w:num w:numId="19" w16cid:durableId="2038849819">
    <w:abstractNumId w:val="3"/>
  </w:num>
  <w:num w:numId="20" w16cid:durableId="938026071">
    <w:abstractNumId w:val="22"/>
  </w:num>
  <w:num w:numId="21" w16cid:durableId="698629003">
    <w:abstractNumId w:val="16"/>
  </w:num>
  <w:num w:numId="22" w16cid:durableId="1796676351">
    <w:abstractNumId w:val="26"/>
  </w:num>
  <w:num w:numId="23" w16cid:durableId="742608437">
    <w:abstractNumId w:val="19"/>
  </w:num>
  <w:num w:numId="24" w16cid:durableId="1466117444">
    <w:abstractNumId w:val="10"/>
  </w:num>
  <w:num w:numId="25" w16cid:durableId="2052804585">
    <w:abstractNumId w:val="0"/>
  </w:num>
  <w:num w:numId="26" w16cid:durableId="491064360">
    <w:abstractNumId w:val="24"/>
  </w:num>
  <w:num w:numId="27" w16cid:durableId="18063882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119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026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3CB0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6E8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5</cp:revision>
  <cp:lastPrinted>2019-06-18T10:15:00Z</cp:lastPrinted>
  <dcterms:created xsi:type="dcterms:W3CDTF">2022-04-05T08:10:00Z</dcterms:created>
  <dcterms:modified xsi:type="dcterms:W3CDTF">2022-06-24T09:16:00Z</dcterms:modified>
</cp:coreProperties>
</file>